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3D84" w:rsidRDefault="008D3D84" w:rsidP="008D3D84">
      <w:pPr>
        <w:pStyle w:val="Ttulo1"/>
        <w:jc w:val="center"/>
        <w:rPr>
          <w:lang w:val="es-AR"/>
        </w:rPr>
      </w:pPr>
      <w:bookmarkStart w:id="0" w:name="trabajo-practico-ciencia-de-datos"/>
      <w:r>
        <w:rPr>
          <w:lang w:val="es-AR"/>
        </w:rPr>
        <w:t>TRABAJO PRACTICO- R STUDIO</w:t>
      </w:r>
    </w:p>
    <w:p w:rsidR="008D3D84" w:rsidRPr="008D3D84" w:rsidRDefault="008D3D84" w:rsidP="006211F6">
      <w:pPr>
        <w:pStyle w:val="Textoindependiente"/>
        <w:jc w:val="center"/>
        <w:rPr>
          <w:lang w:val="es-AR"/>
        </w:rPr>
      </w:pPr>
      <w:r>
        <w:rPr>
          <w:lang w:val="es-AR"/>
        </w:rPr>
        <w:t xml:space="preserve">Realizado por: Florence </w:t>
      </w:r>
      <w:r w:rsidR="006211F6">
        <w:rPr>
          <w:lang w:val="es-AR"/>
        </w:rPr>
        <w:t xml:space="preserve">Cornejo/ </w:t>
      </w:r>
      <w:r>
        <w:rPr>
          <w:lang w:val="es-AR"/>
        </w:rPr>
        <w:t xml:space="preserve">SBASE- Control de </w:t>
      </w:r>
      <w:r w:rsidR="006211F6">
        <w:rPr>
          <w:lang w:val="es-AR"/>
        </w:rPr>
        <w:t>Gestión</w:t>
      </w:r>
    </w:p>
    <w:p w:rsidR="006211F6" w:rsidRDefault="006211F6" w:rsidP="008D3D84">
      <w:pPr>
        <w:pStyle w:val="Textoindependiente"/>
        <w:rPr>
          <w:lang w:val="es-AR"/>
        </w:rPr>
      </w:pPr>
    </w:p>
    <w:p w:rsidR="008D3D84" w:rsidRDefault="008D3D84" w:rsidP="008D3D84">
      <w:pPr>
        <w:pStyle w:val="Textoindependiente"/>
        <w:rPr>
          <w:lang w:val="es-AR"/>
        </w:rPr>
      </w:pPr>
      <w:r w:rsidRPr="00965ECD">
        <w:rPr>
          <w:b/>
          <w:lang w:val="es-AR"/>
        </w:rPr>
        <w:t>INTRODUCCION</w:t>
      </w:r>
      <w:r>
        <w:rPr>
          <w:lang w:val="es-AR"/>
        </w:rPr>
        <w:t xml:space="preserve">: El tema </w:t>
      </w:r>
      <w:r w:rsidR="006211F6">
        <w:rPr>
          <w:lang w:val="es-AR"/>
        </w:rPr>
        <w:t xml:space="preserve">a desarrollar son los Medios de Elevación en el Subte. El tema desde ya es uno de los más relevantes  y se presta para  muchísimo análisis. </w:t>
      </w:r>
      <w:r w:rsidR="00965ECD">
        <w:rPr>
          <w:lang w:val="es-AR"/>
        </w:rPr>
        <w:t xml:space="preserve">En esta oportunidad me voy a limitar a realizar un trabajo de práctica del uso de la herramienta R Studio. </w:t>
      </w:r>
      <w:r w:rsidR="00B1556B">
        <w:rPr>
          <w:lang w:val="es-AR"/>
        </w:rPr>
        <w:t xml:space="preserve">Sin embargo a futuro, la idea es realizar un trabajo en equipo sobre los reclamos por % funcionamiento Escaleras/ Ascensores. </w:t>
      </w:r>
    </w:p>
    <w:p w:rsidR="00965ECD" w:rsidRPr="00B1556B" w:rsidRDefault="00965ECD" w:rsidP="008D3D84">
      <w:pPr>
        <w:pStyle w:val="Textoindependiente"/>
        <w:rPr>
          <w:lang w:val="es-AR"/>
        </w:rPr>
      </w:pPr>
      <w:r w:rsidRPr="00965ECD">
        <w:rPr>
          <w:b/>
          <w:lang w:val="es-AR"/>
        </w:rPr>
        <w:t>DATOS</w:t>
      </w:r>
      <w:r>
        <w:rPr>
          <w:lang w:val="es-AR"/>
        </w:rPr>
        <w:t xml:space="preserve">: Los datos fueron obtenidos de los datasets de la página de la Ciudad: </w:t>
      </w:r>
      <w:hyperlink r:id="rId7" w:history="1">
        <w:r w:rsidRPr="00965ECD">
          <w:rPr>
            <w:rStyle w:val="Hipervnculo"/>
            <w:lang w:val="es-AR"/>
          </w:rPr>
          <w:t>https://data.buenosaires.gob.ar/</w:t>
        </w:r>
      </w:hyperlink>
      <w:r w:rsidR="00EF26B4">
        <w:rPr>
          <w:rStyle w:val="Hipervnculo"/>
          <w:lang w:val="es-AR"/>
        </w:rPr>
        <w:t xml:space="preserve">, </w:t>
      </w:r>
      <w:r w:rsidR="00EF26B4" w:rsidRPr="00EF26B4">
        <w:t>más uno que tuve que crear nuevamente e importar: estaciones.accesibles. PMR2</w:t>
      </w:r>
    </w:p>
    <w:p w:rsidR="00EF26B4" w:rsidRDefault="00965ECD" w:rsidP="00E53AB0">
      <w:pPr>
        <w:pStyle w:val="Textoindependiente"/>
        <w:rPr>
          <w:lang w:val="es-AR"/>
        </w:rPr>
      </w:pPr>
      <w:r w:rsidRPr="00965ECD">
        <w:rPr>
          <w:b/>
          <w:lang w:val="es-AR"/>
        </w:rPr>
        <w:t>CONCLUSIONES</w:t>
      </w:r>
      <w:r>
        <w:rPr>
          <w:lang w:val="es-AR"/>
        </w:rPr>
        <w:t xml:space="preserve">: Este trabajo </w:t>
      </w:r>
      <w:r w:rsidR="00EF26B4">
        <w:rPr>
          <w:lang w:val="es-AR"/>
        </w:rPr>
        <w:t xml:space="preserve">no intenta realizar un análisis de los datos sino demostrar los ejercicios practicados con la herramienta. De ninguna manera la información brindada se podría tomar como referencia. </w:t>
      </w:r>
    </w:p>
    <w:p w:rsidR="00E53AB0" w:rsidRDefault="00EF26B4" w:rsidP="00E53AB0">
      <w:pPr>
        <w:pStyle w:val="Textoindependiente"/>
        <w:rPr>
          <w:lang w:val="es-AR"/>
        </w:rPr>
      </w:pPr>
      <w:r>
        <w:rPr>
          <w:lang w:val="es-AR"/>
        </w:rPr>
        <w:t>La conclusión sería que me</w:t>
      </w:r>
      <w:r w:rsidR="00965ECD">
        <w:rPr>
          <w:lang w:val="es-AR"/>
        </w:rPr>
        <w:t xml:space="preserve"> pareció súper útil </w:t>
      </w:r>
      <w:r>
        <w:rPr>
          <w:lang w:val="es-AR"/>
        </w:rPr>
        <w:t xml:space="preserve">el uso de R Studio </w:t>
      </w:r>
      <w:r w:rsidR="00965ECD">
        <w:rPr>
          <w:lang w:val="es-AR"/>
        </w:rPr>
        <w:t>aunque me fa</w:t>
      </w:r>
      <w:r w:rsidR="00E53AB0">
        <w:rPr>
          <w:lang w:val="es-AR"/>
        </w:rPr>
        <w:t>lta muchísimo para potenciarl</w:t>
      </w:r>
      <w:r>
        <w:rPr>
          <w:lang w:val="es-AR"/>
        </w:rPr>
        <w:t>o</w:t>
      </w:r>
      <w:r w:rsidR="00E53AB0">
        <w:rPr>
          <w:lang w:val="es-AR"/>
        </w:rPr>
        <w:t>.</w:t>
      </w:r>
      <w:bookmarkEnd w:id="0"/>
      <w:r w:rsidR="00E53AB0">
        <w:rPr>
          <w:lang w:val="es-AR"/>
        </w:rPr>
        <w:t xml:space="preserve"> </w:t>
      </w:r>
    </w:p>
    <w:p w:rsidR="00E53AB0" w:rsidRDefault="00E53AB0" w:rsidP="00E53AB0">
      <w:pPr>
        <w:pStyle w:val="Textoindependiente"/>
        <w:rPr>
          <w:lang w:val="es-AR"/>
        </w:rPr>
      </w:pPr>
    </w:p>
    <w:p w:rsidR="002C3E10" w:rsidRDefault="002C3E10" w:rsidP="002C3E10">
      <w:pPr>
        <w:pStyle w:val="Textoindependiente"/>
        <w:rPr>
          <w:lang w:val="es-AR"/>
        </w:rPr>
      </w:pPr>
      <w:bookmarkStart w:id="1" w:name="X8b6949ef7f0c4824fbe3642a73dfa4f023b3034"/>
    </w:p>
    <w:p w:rsidR="002C3E10" w:rsidRDefault="002C3E10" w:rsidP="002C3E10">
      <w:pPr>
        <w:pStyle w:val="Textoindependiente"/>
        <w:rPr>
          <w:lang w:val="es-AR"/>
        </w:rPr>
      </w:pPr>
    </w:p>
    <w:p w:rsidR="002C3E10" w:rsidRDefault="002C3E10" w:rsidP="002C3E10">
      <w:pPr>
        <w:pStyle w:val="Textoindependiente"/>
        <w:rPr>
          <w:lang w:val="es-AR"/>
        </w:rPr>
      </w:pPr>
    </w:p>
    <w:p w:rsidR="002C3E10" w:rsidRDefault="002C3E10" w:rsidP="002C3E10">
      <w:pPr>
        <w:pStyle w:val="Textoindependiente"/>
        <w:rPr>
          <w:lang w:val="es-AR"/>
        </w:rPr>
      </w:pPr>
    </w:p>
    <w:p w:rsidR="002C3E10" w:rsidRDefault="002C3E10" w:rsidP="002C3E10">
      <w:pPr>
        <w:pStyle w:val="Textoindependiente"/>
        <w:rPr>
          <w:lang w:val="es-AR"/>
        </w:rPr>
      </w:pPr>
    </w:p>
    <w:p w:rsidR="002C3E10" w:rsidRDefault="002C3E10" w:rsidP="002C3E10">
      <w:pPr>
        <w:pStyle w:val="Textoindependiente"/>
        <w:rPr>
          <w:lang w:val="es-AR"/>
        </w:rPr>
      </w:pPr>
    </w:p>
    <w:p w:rsidR="002C3E10" w:rsidRDefault="002C3E10" w:rsidP="002C3E10">
      <w:pPr>
        <w:pStyle w:val="Textoindependiente"/>
        <w:rPr>
          <w:lang w:val="es-AR"/>
        </w:rPr>
      </w:pPr>
    </w:p>
    <w:p w:rsidR="002C3E10" w:rsidRDefault="002C3E10" w:rsidP="002C3E10">
      <w:pPr>
        <w:pStyle w:val="Textoindependiente"/>
        <w:rPr>
          <w:lang w:val="es-AR"/>
        </w:rPr>
      </w:pPr>
    </w:p>
    <w:p w:rsidR="002C3E10" w:rsidRDefault="002C3E10" w:rsidP="002C3E10">
      <w:pPr>
        <w:pStyle w:val="Textoindependiente"/>
        <w:rPr>
          <w:lang w:val="es-AR"/>
        </w:rPr>
      </w:pPr>
    </w:p>
    <w:p w:rsidR="002C3E10" w:rsidRDefault="002C3E10" w:rsidP="002C3E10">
      <w:pPr>
        <w:pStyle w:val="Textoindependiente"/>
        <w:rPr>
          <w:lang w:val="es-AR"/>
        </w:rPr>
      </w:pPr>
    </w:p>
    <w:p w:rsidR="002C3E10" w:rsidRDefault="002C3E10" w:rsidP="002C3E10">
      <w:pPr>
        <w:pStyle w:val="Textoindependiente"/>
        <w:rPr>
          <w:lang w:val="es-AR"/>
        </w:rPr>
      </w:pPr>
    </w:p>
    <w:p w:rsidR="002C3E10" w:rsidRDefault="002C3E10" w:rsidP="002C3E10">
      <w:pPr>
        <w:pStyle w:val="Textoindependiente"/>
        <w:rPr>
          <w:lang w:val="es-AR"/>
        </w:rPr>
      </w:pPr>
    </w:p>
    <w:p w:rsidR="002C3E10" w:rsidRDefault="002C3E10" w:rsidP="002C3E10">
      <w:pPr>
        <w:pStyle w:val="Textoindependiente"/>
        <w:rPr>
          <w:lang w:val="es-AR"/>
        </w:rPr>
      </w:pPr>
    </w:p>
    <w:p w:rsidR="00E53AB0" w:rsidRPr="00E53AB0" w:rsidRDefault="00E53AB0" w:rsidP="002C3E10">
      <w:pPr>
        <w:pStyle w:val="Textoindependiente"/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AR"/>
        </w:rPr>
      </w:pPr>
      <w:r w:rsidRPr="00E53AB0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AR"/>
        </w:rPr>
        <w:lastRenderedPageBreak/>
        <w:t>TRABAJO PRACTICO-CIENCIA DE DATOS</w:t>
      </w:r>
    </w:p>
    <w:p w:rsidR="006F41D5" w:rsidRPr="00430B73" w:rsidRDefault="00BD7A85" w:rsidP="00430B73">
      <w:pPr>
        <w:pStyle w:val="Ttulo2"/>
        <w:jc w:val="center"/>
        <w:rPr>
          <w:lang w:val="es-AR"/>
        </w:rPr>
      </w:pPr>
      <w:r w:rsidRPr="00430B73">
        <w:rPr>
          <w:lang w:val="es-AR"/>
        </w:rPr>
        <w:t>MAPA CON LAS 6 LINEAS Y SUS RESP. ESTACIONES</w:t>
      </w:r>
      <w:bookmarkEnd w:id="1"/>
    </w:p>
    <w:p w:rsidR="006F41D5" w:rsidRPr="00430B73" w:rsidRDefault="00BD7A85">
      <w:pPr>
        <w:pStyle w:val="Textodebloque"/>
        <w:rPr>
          <w:lang w:val="es-AR"/>
        </w:rPr>
      </w:pPr>
      <w:r w:rsidRPr="00430B73">
        <w:rPr>
          <w:lang w:val="es-AR"/>
        </w:rPr>
        <w:t>MAPA CON LAS ESTACIONES DEL SUBTE (2017)</w:t>
      </w:r>
      <w:r w:rsidR="00166276">
        <w:rPr>
          <w:lang w:val="es-AR"/>
        </w:rPr>
        <w:t>:</w:t>
      </w:r>
      <w:r w:rsidRPr="00430B73">
        <w:rPr>
          <w:lang w:val="es-AR"/>
        </w:rPr>
        <w:t xml:space="preserve"> </w:t>
      </w:r>
      <w:r w:rsidR="006211F6">
        <w:rPr>
          <w:lang w:val="es-AR"/>
        </w:rPr>
        <w:t>AL DATASET HAY QUE AGREGAR</w:t>
      </w:r>
      <w:r w:rsidRPr="00430B73">
        <w:rPr>
          <w:lang w:val="es-AR"/>
        </w:rPr>
        <w:t xml:space="preserve"> </w:t>
      </w:r>
      <w:r w:rsidR="00926EE0">
        <w:rPr>
          <w:lang w:val="es-AR"/>
        </w:rPr>
        <w:t>LA ULTIMA ESTACION DE LA LÍNEA H (FACULTAD DE DERECHO)</w:t>
      </w:r>
      <w:r w:rsidRPr="00430B73">
        <w:rPr>
          <w:lang w:val="es-AR"/>
        </w:rPr>
        <w:t xml:space="preserve">, MÁS LAS 3 </w:t>
      </w:r>
      <w:r w:rsidR="00926EE0">
        <w:rPr>
          <w:lang w:val="es-AR"/>
        </w:rPr>
        <w:t>NUEVAS ESTACIONES DE LA LÍNEA E.</w:t>
      </w:r>
      <w:r w:rsidR="0075700B">
        <w:rPr>
          <w:lang w:val="es-AR"/>
        </w:rPr>
        <w:t xml:space="preserve"> </w:t>
      </w:r>
    </w:p>
    <w:p w:rsidR="00430B73" w:rsidRPr="0075700B" w:rsidRDefault="00430B73">
      <w:pPr>
        <w:pStyle w:val="FirstParagraph"/>
        <w:rPr>
          <w:lang w:val="es-AR"/>
        </w:rPr>
      </w:pPr>
    </w:p>
    <w:p w:rsidR="006F41D5" w:rsidRDefault="00BD7A85">
      <w:pPr>
        <w:pStyle w:val="FirstParagraph"/>
      </w:pPr>
      <w:r>
        <w:rPr>
          <w:noProof/>
          <w:lang w:val="es-AR" w:eastAsia="es-AR"/>
        </w:rPr>
        <w:drawing>
          <wp:inline distT="0" distB="0" distL="0" distR="0">
            <wp:extent cx="6315075" cy="4781550"/>
            <wp:effectExtent l="0" t="0" r="952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PAPRUEB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5765" cy="47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11F6" w:rsidRDefault="006211F6" w:rsidP="00430B73">
      <w:pPr>
        <w:pStyle w:val="Textoindependiente"/>
        <w:rPr>
          <w:sz w:val="16"/>
          <w:szCs w:val="16"/>
          <w:lang w:val="es-AR"/>
        </w:rPr>
      </w:pPr>
      <w:r>
        <w:rPr>
          <w:sz w:val="16"/>
          <w:szCs w:val="16"/>
          <w:lang w:val="es-AR"/>
        </w:rPr>
        <w:t>FUENTE:</w:t>
      </w:r>
    </w:p>
    <w:p w:rsidR="00430B73" w:rsidRDefault="006211F6" w:rsidP="00430B73">
      <w:pPr>
        <w:pStyle w:val="Textoindependiente"/>
        <w:rPr>
          <w:sz w:val="16"/>
          <w:szCs w:val="16"/>
          <w:lang w:val="es-AR"/>
        </w:rPr>
      </w:pPr>
      <w:r>
        <w:rPr>
          <w:sz w:val="16"/>
          <w:szCs w:val="16"/>
          <w:lang w:val="es-AR"/>
        </w:rPr>
        <w:t xml:space="preserve"> </w:t>
      </w:r>
      <w:hyperlink r:id="rId9" w:history="1">
        <w:r w:rsidRPr="003634BB">
          <w:rPr>
            <w:rStyle w:val="Hipervnculo"/>
            <w:sz w:val="16"/>
            <w:szCs w:val="16"/>
            <w:lang w:val="es-AR"/>
          </w:rPr>
          <w:t>https://data.buenosaires.gob.ar/dataset/199/resource/bea83c40-9400-4fe4-865b-f0f0610a060c/download/subte_estaciones.geojson</w:t>
        </w:r>
      </w:hyperlink>
    </w:p>
    <w:p w:rsidR="006211F6" w:rsidRDefault="004560D0" w:rsidP="00430B73">
      <w:pPr>
        <w:pStyle w:val="Textoindependiente"/>
        <w:rPr>
          <w:sz w:val="16"/>
          <w:szCs w:val="16"/>
          <w:lang w:val="es-AR"/>
        </w:rPr>
      </w:pPr>
      <w:hyperlink r:id="rId10" w:history="1">
        <w:r w:rsidR="006211F6" w:rsidRPr="003634BB">
          <w:rPr>
            <w:rStyle w:val="Hipervnculo"/>
            <w:sz w:val="16"/>
            <w:szCs w:val="16"/>
            <w:lang w:val="es-AR"/>
          </w:rPr>
          <w:t>https://cdn.buenosaires.gob.ar/datosabiertos/datasets/comunas/CABA_comunas.geojson</w:t>
        </w:r>
      </w:hyperlink>
    </w:p>
    <w:p w:rsidR="006211F6" w:rsidRDefault="004560D0" w:rsidP="00430B73">
      <w:pPr>
        <w:pStyle w:val="Textoindependiente"/>
        <w:rPr>
          <w:sz w:val="16"/>
          <w:szCs w:val="16"/>
          <w:lang w:val="es-AR"/>
        </w:rPr>
      </w:pPr>
      <w:hyperlink r:id="rId11" w:history="1">
        <w:r w:rsidR="006211F6" w:rsidRPr="003634BB">
          <w:rPr>
            <w:rStyle w:val="Hipervnculo"/>
            <w:sz w:val="16"/>
            <w:szCs w:val="16"/>
            <w:lang w:val="es-AR"/>
          </w:rPr>
          <w:t>https://data.buenosaires.gob.ar/dataset/199/resource/89fef3c6-c133-4eee-8612-510fad192e3a/download/subte_lineas-1.geojson</w:t>
        </w:r>
      </w:hyperlink>
    </w:p>
    <w:p w:rsidR="006211F6" w:rsidRPr="006211F6" w:rsidRDefault="006211F6" w:rsidP="00430B73">
      <w:pPr>
        <w:pStyle w:val="Textoindependiente"/>
        <w:rPr>
          <w:sz w:val="16"/>
          <w:szCs w:val="16"/>
          <w:lang w:val="es-AR"/>
        </w:rPr>
      </w:pPr>
    </w:p>
    <w:p w:rsidR="006211F6" w:rsidRPr="006211F6" w:rsidRDefault="006211F6" w:rsidP="00430B73">
      <w:pPr>
        <w:pStyle w:val="Textoindependiente"/>
        <w:rPr>
          <w:sz w:val="16"/>
          <w:szCs w:val="16"/>
          <w:lang w:val="es-AR"/>
        </w:rPr>
      </w:pPr>
    </w:p>
    <w:p w:rsidR="006211F6" w:rsidRDefault="006211F6" w:rsidP="00430B73">
      <w:pPr>
        <w:pStyle w:val="Textoindependiente"/>
        <w:rPr>
          <w:rFonts w:asciiTheme="majorHAnsi" w:eastAsiaTheme="majorEastAsia" w:hAnsiTheme="majorHAnsi" w:cstheme="majorBidi"/>
          <w:bCs/>
          <w:sz w:val="20"/>
          <w:szCs w:val="20"/>
          <w:lang w:val="es-AR"/>
        </w:rPr>
      </w:pPr>
    </w:p>
    <w:p w:rsidR="006211F6" w:rsidRDefault="00430B73" w:rsidP="00430B73">
      <w:pPr>
        <w:pStyle w:val="Textoindependiente"/>
        <w:rPr>
          <w:rFonts w:asciiTheme="majorHAnsi" w:eastAsiaTheme="majorEastAsia" w:hAnsiTheme="majorHAnsi" w:cstheme="majorBidi"/>
          <w:bCs/>
          <w:sz w:val="20"/>
          <w:szCs w:val="20"/>
          <w:lang w:val="es-AR"/>
        </w:rPr>
      </w:pPr>
      <w:r w:rsidRPr="00430B73">
        <w:rPr>
          <w:rFonts w:asciiTheme="majorHAnsi" w:eastAsiaTheme="majorEastAsia" w:hAnsiTheme="majorHAnsi" w:cstheme="majorBidi"/>
          <w:bCs/>
          <w:sz w:val="20"/>
          <w:szCs w:val="20"/>
          <w:lang w:val="es-AR"/>
        </w:rPr>
        <w:lastRenderedPageBreak/>
        <w:t xml:space="preserve">A CONTINUACIÓN </w:t>
      </w:r>
      <w:r>
        <w:rPr>
          <w:rFonts w:asciiTheme="majorHAnsi" w:eastAsiaTheme="majorEastAsia" w:hAnsiTheme="majorHAnsi" w:cstheme="majorBidi"/>
          <w:bCs/>
          <w:sz w:val="20"/>
          <w:szCs w:val="20"/>
          <w:lang w:val="es-AR"/>
        </w:rPr>
        <w:t xml:space="preserve">HICE UN FILTRO DE LAS ESTACIONES QUE TIENEN ACTUALMENTE ASCENSOR Y </w:t>
      </w:r>
      <w:r w:rsidR="008D3D84">
        <w:rPr>
          <w:rFonts w:asciiTheme="majorHAnsi" w:eastAsiaTheme="majorEastAsia" w:hAnsiTheme="majorHAnsi" w:cstheme="majorBidi"/>
          <w:bCs/>
          <w:sz w:val="20"/>
          <w:szCs w:val="20"/>
          <w:lang w:val="es-AR"/>
        </w:rPr>
        <w:t xml:space="preserve">REALICÉ UN </w:t>
      </w:r>
      <w:r>
        <w:rPr>
          <w:rFonts w:asciiTheme="majorHAnsi" w:eastAsiaTheme="majorEastAsia" w:hAnsiTheme="majorHAnsi" w:cstheme="majorBidi"/>
          <w:bCs/>
          <w:sz w:val="20"/>
          <w:szCs w:val="20"/>
          <w:lang w:val="es-AR"/>
        </w:rPr>
        <w:t xml:space="preserve">GEOM_COL MOSTRANDO LA CANT. POR ESTACION. LUEGO LO MISMO CON LAS ESCALERAS. </w:t>
      </w:r>
    </w:p>
    <w:p w:rsidR="0075700B" w:rsidRDefault="0075700B" w:rsidP="00430B73">
      <w:pPr>
        <w:pStyle w:val="Textoindependiente"/>
        <w:rPr>
          <w:rFonts w:asciiTheme="majorHAnsi" w:eastAsiaTheme="majorEastAsia" w:hAnsiTheme="majorHAnsi" w:cstheme="majorBidi"/>
          <w:bCs/>
          <w:sz w:val="20"/>
          <w:szCs w:val="20"/>
          <w:lang w:val="es-AR"/>
        </w:rPr>
      </w:pPr>
    </w:p>
    <w:p w:rsidR="00430B73" w:rsidRPr="006211F6" w:rsidRDefault="0075700B" w:rsidP="006211F6">
      <w:pPr>
        <w:pStyle w:val="Textoindependiente"/>
        <w:jc w:val="center"/>
        <w:rPr>
          <w:b/>
          <w:lang w:val="es-AR"/>
        </w:rPr>
      </w:pPr>
      <w:r w:rsidRPr="006211F6">
        <w:rPr>
          <w:b/>
          <w:lang w:val="es-AR"/>
        </w:rPr>
        <w:t>ASCENSORES POR ESTACION- 2017</w:t>
      </w:r>
    </w:p>
    <w:p w:rsidR="00430B73" w:rsidRPr="00430B73" w:rsidRDefault="00430B73" w:rsidP="00430B73">
      <w:pPr>
        <w:pStyle w:val="Textoindependiente"/>
        <w:rPr>
          <w:lang w:val="es-AR"/>
        </w:rPr>
      </w:pPr>
    </w:p>
    <w:p w:rsidR="00430B73" w:rsidRDefault="00430B73" w:rsidP="00430B73">
      <w:pPr>
        <w:pStyle w:val="Textoindependiente"/>
        <w:rPr>
          <w:lang w:val="es-AR"/>
        </w:rPr>
      </w:pPr>
      <w:r>
        <w:rPr>
          <w:noProof/>
          <w:lang w:val="es-AR" w:eastAsia="es-AR"/>
        </w:rPr>
        <w:drawing>
          <wp:inline distT="0" distB="0" distL="0" distR="0" wp14:anchorId="077013BC" wp14:editId="71B1CB44">
            <wp:extent cx="6486361" cy="631462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97682" cy="6325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0B73" w:rsidRDefault="00430B73" w:rsidP="00430B73">
      <w:pPr>
        <w:pStyle w:val="Textoindependiente"/>
        <w:rPr>
          <w:lang w:val="es-AR"/>
        </w:rPr>
      </w:pPr>
    </w:p>
    <w:p w:rsidR="00430B73" w:rsidRDefault="00430B73" w:rsidP="00430B73">
      <w:pPr>
        <w:pStyle w:val="Textoindependiente"/>
        <w:rPr>
          <w:lang w:val="es-AR"/>
        </w:rPr>
      </w:pPr>
    </w:p>
    <w:p w:rsidR="00430B73" w:rsidRDefault="00430B73" w:rsidP="00430B73">
      <w:pPr>
        <w:pStyle w:val="Textoindependiente"/>
        <w:rPr>
          <w:lang w:val="es-AR"/>
        </w:rPr>
      </w:pPr>
    </w:p>
    <w:p w:rsidR="00430B73" w:rsidRDefault="00430B73" w:rsidP="00430B73">
      <w:pPr>
        <w:pStyle w:val="Textoindependiente"/>
        <w:rPr>
          <w:lang w:val="es-AR"/>
        </w:rPr>
      </w:pPr>
    </w:p>
    <w:p w:rsidR="00430B73" w:rsidRPr="006211F6" w:rsidRDefault="0075700B" w:rsidP="006211F6">
      <w:pPr>
        <w:pStyle w:val="Textoindependiente"/>
        <w:jc w:val="center"/>
        <w:rPr>
          <w:b/>
          <w:lang w:val="es-AR"/>
        </w:rPr>
      </w:pPr>
      <w:r w:rsidRPr="006211F6">
        <w:rPr>
          <w:b/>
          <w:lang w:val="es-AR"/>
        </w:rPr>
        <w:t>ESCALERAS POR ESTACION 2017</w:t>
      </w:r>
    </w:p>
    <w:p w:rsidR="00430B73" w:rsidRDefault="00430B73" w:rsidP="00430B73">
      <w:pPr>
        <w:pStyle w:val="Textoindependiente"/>
        <w:rPr>
          <w:lang w:val="es-AR"/>
        </w:rPr>
      </w:pPr>
      <w:r>
        <w:rPr>
          <w:noProof/>
          <w:lang w:val="es-AR" w:eastAsia="es-AR"/>
        </w:rPr>
        <w:drawing>
          <wp:inline distT="0" distB="0" distL="0" distR="0" wp14:anchorId="2FB965B0" wp14:editId="5FCC5E89">
            <wp:extent cx="6506845" cy="6334564"/>
            <wp:effectExtent l="0" t="0" r="8255" b="952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22637" cy="6349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3D84" w:rsidRDefault="008D3D84" w:rsidP="00430B73">
      <w:pPr>
        <w:pStyle w:val="Textoindependiente"/>
        <w:rPr>
          <w:lang w:val="es-AR"/>
        </w:rPr>
      </w:pPr>
    </w:p>
    <w:p w:rsidR="008D3D84" w:rsidRDefault="008D3D84" w:rsidP="00430B73">
      <w:pPr>
        <w:pStyle w:val="Textoindependiente"/>
        <w:rPr>
          <w:lang w:val="es-AR"/>
        </w:rPr>
      </w:pPr>
    </w:p>
    <w:p w:rsidR="008D3D84" w:rsidRDefault="008D3D84" w:rsidP="00430B73">
      <w:pPr>
        <w:pStyle w:val="Textoindependiente"/>
        <w:rPr>
          <w:lang w:val="es-AR"/>
        </w:rPr>
      </w:pPr>
    </w:p>
    <w:p w:rsidR="008D3D84" w:rsidRDefault="008D3D84" w:rsidP="00430B73">
      <w:pPr>
        <w:pStyle w:val="Textoindependiente"/>
        <w:rPr>
          <w:lang w:val="es-AR"/>
        </w:rPr>
      </w:pPr>
    </w:p>
    <w:p w:rsidR="00636E9E" w:rsidRPr="00430B73" w:rsidRDefault="00636E9E" w:rsidP="00430B73">
      <w:pPr>
        <w:pStyle w:val="Textoindependiente"/>
        <w:rPr>
          <w:lang w:val="es-AR"/>
        </w:rPr>
      </w:pPr>
      <w:bookmarkStart w:id="2" w:name="_GoBack"/>
      <w:bookmarkEnd w:id="2"/>
    </w:p>
    <w:sectPr w:rsidR="00636E9E" w:rsidRPr="00430B7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60D0" w:rsidRDefault="004560D0">
      <w:pPr>
        <w:spacing w:after="0"/>
      </w:pPr>
      <w:r>
        <w:separator/>
      </w:r>
    </w:p>
  </w:endnote>
  <w:endnote w:type="continuationSeparator" w:id="0">
    <w:p w:rsidR="004560D0" w:rsidRDefault="004560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60D0" w:rsidRDefault="004560D0">
      <w:r>
        <w:separator/>
      </w:r>
    </w:p>
  </w:footnote>
  <w:footnote w:type="continuationSeparator" w:id="0">
    <w:p w:rsidR="004560D0" w:rsidRDefault="004560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53D46F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DC072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6276"/>
    <w:rsid w:val="002B777C"/>
    <w:rsid w:val="002C3E10"/>
    <w:rsid w:val="00430B73"/>
    <w:rsid w:val="004560D0"/>
    <w:rsid w:val="004E29B3"/>
    <w:rsid w:val="00590D07"/>
    <w:rsid w:val="005D4107"/>
    <w:rsid w:val="006211F6"/>
    <w:rsid w:val="00636E9E"/>
    <w:rsid w:val="006F41D5"/>
    <w:rsid w:val="0075700B"/>
    <w:rsid w:val="00784D58"/>
    <w:rsid w:val="007B1A06"/>
    <w:rsid w:val="008D3D84"/>
    <w:rsid w:val="008D6863"/>
    <w:rsid w:val="00926EE0"/>
    <w:rsid w:val="00947FE4"/>
    <w:rsid w:val="00965ECD"/>
    <w:rsid w:val="00A72EAD"/>
    <w:rsid w:val="00B1556B"/>
    <w:rsid w:val="00B86B75"/>
    <w:rsid w:val="00BC48D5"/>
    <w:rsid w:val="00BD7A85"/>
    <w:rsid w:val="00C36279"/>
    <w:rsid w:val="00D343D3"/>
    <w:rsid w:val="00E315A3"/>
    <w:rsid w:val="00E53AB0"/>
    <w:rsid w:val="00EF26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13080FB-03CF-41AE-88EC-F58F3F38B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01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data.buenosaires.gob.ar/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ata.buenosaires.gob.ar/dataset/199/resource/89fef3c6-c133-4eee-8612-510fad192e3a/download/subte_lineas-1.geojson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cdn.buenosaires.gob.ar/datosabiertos/datasets/comunas/CABA_comunas.geojs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ta.buenosaires.gob.ar/dataset/199/resource/bea83c40-9400-4fe4-865b-f0f0610a060c/download/subte_estaciones.geojso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5</Pages>
  <Words>348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lorence Cornejo</dc:creator>
  <cp:keywords/>
  <cp:lastModifiedBy>Florence Cornejo</cp:lastModifiedBy>
  <cp:revision>9</cp:revision>
  <dcterms:created xsi:type="dcterms:W3CDTF">2019-06-27T19:10:00Z</dcterms:created>
  <dcterms:modified xsi:type="dcterms:W3CDTF">2019-06-28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